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A25DC" w14:textId="77777777" w:rsidR="004F5F63" w:rsidRDefault="0008533E">
      <w:pPr>
        <w:spacing w:after="19" w:line="259" w:lineRule="auto"/>
        <w:ind w:left="10" w:right="243" w:hanging="10"/>
        <w:jc w:val="center"/>
      </w:pPr>
      <w:r>
        <w:rPr>
          <w:b/>
        </w:rPr>
        <w:t xml:space="preserve">LEARNING COMMUNITY OF DOUGLAS AND SARPY COUNTIES </w:t>
      </w:r>
    </w:p>
    <w:p w14:paraId="37EB5EB6" w14:textId="77777777" w:rsidR="004F5F63" w:rsidRDefault="0008533E">
      <w:pPr>
        <w:spacing w:after="19" w:line="259" w:lineRule="auto"/>
        <w:ind w:right="178"/>
        <w:jc w:val="center"/>
      </w:pPr>
      <w:r>
        <w:rPr>
          <w:b/>
        </w:rPr>
        <w:t xml:space="preserve"> </w:t>
      </w:r>
    </w:p>
    <w:p w14:paraId="5B9D3446" w14:textId="77777777" w:rsidR="004F5F63" w:rsidRDefault="0008533E">
      <w:pPr>
        <w:spacing w:after="96" w:line="259" w:lineRule="auto"/>
        <w:ind w:left="10" w:right="243" w:hanging="10"/>
        <w:jc w:val="center"/>
      </w:pPr>
      <w:r>
        <w:rPr>
          <w:b/>
        </w:rPr>
        <w:t xml:space="preserve">NOTICE OF PUBLIC MEETING </w:t>
      </w:r>
    </w:p>
    <w:p w14:paraId="38EB3833" w14:textId="77777777" w:rsidR="004F5F63" w:rsidRDefault="0008533E">
      <w:pPr>
        <w:spacing w:line="259" w:lineRule="auto"/>
      </w:pPr>
      <w:r>
        <w:rPr>
          <w:sz w:val="32"/>
        </w:rPr>
        <w:t xml:space="preserve"> </w:t>
      </w:r>
    </w:p>
    <w:p w14:paraId="32D7BD0B" w14:textId="51C8B438" w:rsidR="004F5F63" w:rsidRPr="00286525" w:rsidRDefault="0008533E" w:rsidP="000F070B">
      <w:pPr>
        <w:rPr>
          <w:rFonts w:ascii="Calibri" w:eastAsiaTheme="minorHAnsi" w:hAnsi="Calibri" w:cs="Calibri"/>
          <w:color w:val="auto"/>
          <w:sz w:val="22"/>
        </w:rPr>
      </w:pPr>
      <w:r>
        <w:t xml:space="preserve">Notice is hereby given that </w:t>
      </w:r>
      <w:r w:rsidR="00850A88" w:rsidRPr="00850A88">
        <w:t>the</w:t>
      </w:r>
      <w:r w:rsidR="00850A88">
        <w:rPr>
          <w:b/>
          <w:bCs/>
        </w:rPr>
        <w:t xml:space="preserve"> Coordinating Council of the Learning Community of Douglas and Sarpy Counties </w:t>
      </w:r>
      <w:r>
        <w:t xml:space="preserve">will conduct a Public Meeting on </w:t>
      </w:r>
      <w:r w:rsidR="00850A88">
        <w:rPr>
          <w:b/>
          <w:bCs/>
        </w:rPr>
        <w:t>February</w:t>
      </w:r>
      <w:r w:rsidR="006F6049" w:rsidRPr="004B2865">
        <w:rPr>
          <w:b/>
          <w:bCs/>
        </w:rPr>
        <w:t xml:space="preserve"> </w:t>
      </w:r>
      <w:r w:rsidR="00286525">
        <w:rPr>
          <w:b/>
          <w:bCs/>
        </w:rPr>
        <w:t>1</w:t>
      </w:r>
      <w:r w:rsidR="00850A88">
        <w:rPr>
          <w:b/>
          <w:bCs/>
        </w:rPr>
        <w:t>st</w:t>
      </w:r>
      <w:r w:rsidRPr="004B2865">
        <w:rPr>
          <w:b/>
          <w:bCs/>
        </w:rPr>
        <w:t xml:space="preserve">, </w:t>
      </w:r>
      <w:r w:rsidR="00EF550A" w:rsidRPr="004B2865">
        <w:rPr>
          <w:b/>
          <w:bCs/>
        </w:rPr>
        <w:t>202</w:t>
      </w:r>
      <w:r w:rsidR="00850A88">
        <w:rPr>
          <w:b/>
          <w:bCs/>
        </w:rPr>
        <w:t>4</w:t>
      </w:r>
      <w:r w:rsidR="00EF550A">
        <w:t>,</w:t>
      </w:r>
      <w:r>
        <w:t xml:space="preserve"> commencing at </w:t>
      </w:r>
      <w:r w:rsidR="00850A88">
        <w:rPr>
          <w:b/>
        </w:rPr>
        <w:t>6</w:t>
      </w:r>
      <w:r>
        <w:rPr>
          <w:b/>
        </w:rPr>
        <w:t>:</w:t>
      </w:r>
      <w:r w:rsidR="00850A88">
        <w:rPr>
          <w:b/>
        </w:rPr>
        <w:t>0</w:t>
      </w:r>
      <w:r>
        <w:rPr>
          <w:b/>
        </w:rPr>
        <w:t>0 p.m.</w:t>
      </w:r>
      <w:r w:rsidR="00850A88">
        <w:rPr>
          <w:b/>
        </w:rPr>
        <w:t xml:space="preserve"> </w:t>
      </w:r>
      <w:r w:rsidR="00850A88">
        <w:rPr>
          <w:bCs/>
        </w:rPr>
        <w:t>at the Learning Community Center of North Omaha, Community Room, 1612 North 24</w:t>
      </w:r>
      <w:r w:rsidR="00850A88" w:rsidRPr="00850A88">
        <w:rPr>
          <w:bCs/>
          <w:vertAlign w:val="superscript"/>
        </w:rPr>
        <w:t>th</w:t>
      </w:r>
      <w:r w:rsidR="00850A88">
        <w:rPr>
          <w:bCs/>
        </w:rPr>
        <w:t xml:space="preserve"> Street, Omaha, Nebraska 68110. </w:t>
      </w:r>
      <w:r w:rsidR="002B5B26">
        <w:rPr>
          <w:rFonts w:asciiTheme="minorHAnsi" w:eastAsiaTheme="minorHAnsi" w:hAnsiTheme="minorHAnsi" w:cstheme="minorBidi"/>
          <w:color w:val="auto"/>
          <w:sz w:val="22"/>
        </w:rPr>
        <w:t xml:space="preserve">  </w:t>
      </w:r>
      <w:r>
        <w:t>A copy of the meeting agenda, which is kept continually current, is available for public inspection from 8:30 a.m. to 4:30 p.m. at the Learning Community office, 1612 N. 24</w:t>
      </w:r>
      <w:r>
        <w:rPr>
          <w:vertAlign w:val="superscript"/>
        </w:rPr>
        <w:t>th</w:t>
      </w:r>
      <w:r>
        <w:t xml:space="preserve"> St., Omaha, Nebraska 68110 and on the Internet at www.learningcommunityds.org. </w:t>
      </w:r>
    </w:p>
    <w:p w14:paraId="197C1189" w14:textId="639FC137" w:rsidR="004F5F63" w:rsidRDefault="0008533E">
      <w:pPr>
        <w:spacing w:line="259" w:lineRule="auto"/>
        <w:rPr>
          <w:rFonts w:ascii="Franklin Gothic Book" w:eastAsia="Franklin Gothic Book" w:hAnsi="Franklin Gothic Book" w:cs="Franklin Gothic Book"/>
        </w:rPr>
      </w:pPr>
      <w:r>
        <w:rPr>
          <w:rFonts w:ascii="Franklin Gothic Book" w:eastAsia="Franklin Gothic Book" w:hAnsi="Franklin Gothic Book" w:cs="Franklin Gothic Book"/>
        </w:rPr>
        <w:t xml:space="preserve"> </w:t>
      </w:r>
    </w:p>
    <w:p w14:paraId="1DA4BC5D" w14:textId="77777777" w:rsidR="005572CA" w:rsidRDefault="005572CA">
      <w:pPr>
        <w:spacing w:line="259" w:lineRule="auto"/>
      </w:pPr>
    </w:p>
    <w:sectPr w:rsidR="005572CA">
      <w:pgSz w:w="12240" w:h="15840"/>
      <w:pgMar w:top="1440" w:right="835" w:bottom="144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1MLI0sTC2NDAztDBW0lEKTi0uzszPAykwqQUAQNbB/SwAAAA="/>
  </w:docVars>
  <w:rsids>
    <w:rsidRoot w:val="004F5F63"/>
    <w:rsid w:val="00004F1D"/>
    <w:rsid w:val="0008533E"/>
    <w:rsid w:val="00090810"/>
    <w:rsid w:val="000A168B"/>
    <w:rsid w:val="000F070B"/>
    <w:rsid w:val="00117504"/>
    <w:rsid w:val="00184365"/>
    <w:rsid w:val="001C00FB"/>
    <w:rsid w:val="00286525"/>
    <w:rsid w:val="002B34B4"/>
    <w:rsid w:val="002B5B26"/>
    <w:rsid w:val="003032D5"/>
    <w:rsid w:val="0031257C"/>
    <w:rsid w:val="00350B83"/>
    <w:rsid w:val="00412D78"/>
    <w:rsid w:val="004B2865"/>
    <w:rsid w:val="004F5F63"/>
    <w:rsid w:val="005028AA"/>
    <w:rsid w:val="00523ECC"/>
    <w:rsid w:val="005572CA"/>
    <w:rsid w:val="0059366E"/>
    <w:rsid w:val="006A587D"/>
    <w:rsid w:val="006E0DDF"/>
    <w:rsid w:val="006F6049"/>
    <w:rsid w:val="00793948"/>
    <w:rsid w:val="007A0C6D"/>
    <w:rsid w:val="00815920"/>
    <w:rsid w:val="00850A88"/>
    <w:rsid w:val="009335A2"/>
    <w:rsid w:val="00935EA9"/>
    <w:rsid w:val="009F6948"/>
    <w:rsid w:val="00A1737A"/>
    <w:rsid w:val="00A75725"/>
    <w:rsid w:val="00A765F7"/>
    <w:rsid w:val="00AA5A50"/>
    <w:rsid w:val="00AC6C62"/>
    <w:rsid w:val="00B7090D"/>
    <w:rsid w:val="00BD73B4"/>
    <w:rsid w:val="00C120D5"/>
    <w:rsid w:val="00C44732"/>
    <w:rsid w:val="00CE67D7"/>
    <w:rsid w:val="00D06DD9"/>
    <w:rsid w:val="00D25837"/>
    <w:rsid w:val="00D373D0"/>
    <w:rsid w:val="00D91DDC"/>
    <w:rsid w:val="00DE470A"/>
    <w:rsid w:val="00E208E5"/>
    <w:rsid w:val="00ED6C43"/>
    <w:rsid w:val="00EF550A"/>
    <w:rsid w:val="00EF599E"/>
    <w:rsid w:val="00EF624C"/>
    <w:rsid w:val="00FD7595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5F6E7"/>
  <w15:docId w15:val="{806529DF-E04A-4EDE-A070-433184A02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725"/>
    <w:pPr>
      <w:spacing w:after="0" w:line="281" w:lineRule="auto"/>
    </w:pPr>
    <w:rPr>
      <w:rFonts w:ascii="Arial" w:eastAsia="Arial" w:hAnsi="Arial" w:cs="Aria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A173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4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ada696d-12c9-4ac4-a740-7bb1dc45da5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1ABED5D5631C4186B1D5EC0A6FE674" ma:contentTypeVersion="14" ma:contentTypeDescription="Create a new document." ma:contentTypeScope="" ma:versionID="505d94cc888251be0c69e3cfcd3cb93f">
  <xsd:schema xmlns:xsd="http://www.w3.org/2001/XMLSchema" xmlns:xs="http://www.w3.org/2001/XMLSchema" xmlns:p="http://schemas.microsoft.com/office/2006/metadata/properties" xmlns:ns3="fada696d-12c9-4ac4-a740-7bb1dc45da5f" xmlns:ns4="747029a4-6d68-4692-8404-990b4bf23b07" targetNamespace="http://schemas.microsoft.com/office/2006/metadata/properties" ma:root="true" ma:fieldsID="95d5fef809d76b8b09a2ea88ef861fc0" ns3:_="" ns4:_="">
    <xsd:import namespace="fada696d-12c9-4ac4-a740-7bb1dc45da5f"/>
    <xsd:import namespace="747029a4-6d68-4692-8404-990b4bf23b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da696d-12c9-4ac4-a740-7bb1dc45da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029a4-6d68-4692-8404-990b4bf23b0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CD7946-3F7E-4CA4-8F5D-E519B43E1AAC}">
  <ds:schemaRefs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  <ds:schemaRef ds:uri="747029a4-6d68-4692-8404-990b4bf23b07"/>
    <ds:schemaRef ds:uri="fada696d-12c9-4ac4-a740-7bb1dc45da5f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6DAD2A0E-F677-42AB-A459-ECAD5A7CF8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60851E-CE11-43CC-836F-5F1969B1E0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da696d-12c9-4ac4-a740-7bb1dc45da5f"/>
    <ds:schemaRef ds:uri="747029a4-6d68-4692-8404-990b4bf23b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Notice LCCC (12.17.09) (00077915).DOC</vt:lpstr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Notice LCCC (12.17.09) (00077915).DOC</dc:title>
  <dc:subject>00077915:1</dc:subject>
  <dc:creator>Ron Moravec</dc:creator>
  <cp:keywords/>
  <cp:lastModifiedBy>Itzeni Lopez</cp:lastModifiedBy>
  <cp:revision>2</cp:revision>
  <dcterms:created xsi:type="dcterms:W3CDTF">2024-01-25T23:09:00Z</dcterms:created>
  <dcterms:modified xsi:type="dcterms:W3CDTF">2024-01-25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52e7dbdc357c700b5536be4faa254fec541e0095f21b263b3bce7d2ff2690b</vt:lpwstr>
  </property>
  <property fmtid="{D5CDD505-2E9C-101B-9397-08002B2CF9AE}" pid="3" name="ContentTypeId">
    <vt:lpwstr>0x010100461ABED5D5631C4186B1D5EC0A6FE674</vt:lpwstr>
  </property>
</Properties>
</file>